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5-02-13T12:25:39Z</dcterms:created>
  <dcterms:modified xsi:type="dcterms:W3CDTF">2025-02-13T12: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flections on the implications of desistance theory for long-term imprisonment</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516</vt:lpwstr>
  </property>
</Properties>
</file>